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514A7" w14:textId="77777777" w:rsidR="00A313E0" w:rsidRPr="00EB52A4" w:rsidRDefault="00D1182D">
      <w:pPr>
        <w:jc w:val="center"/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  <w:u w:val="single"/>
        </w:rPr>
        <w:t>CalJOBS</w:t>
      </w:r>
      <w:r w:rsidR="0051559C" w:rsidRPr="007F4344">
        <w:rPr>
          <w:rFonts w:ascii="Arial" w:hAnsi="Arial" w:cs="Arial"/>
          <w:vertAlign w:val="superscript"/>
        </w:rPr>
        <w:t>SM</w:t>
      </w:r>
      <w:r w:rsidR="00A313E0" w:rsidRPr="00EB52A4">
        <w:rPr>
          <w:rFonts w:ascii="Arial" w:hAnsi="Arial" w:cs="Arial"/>
          <w:b/>
          <w:sz w:val="26"/>
          <w:szCs w:val="26"/>
          <w:u w:val="single"/>
        </w:rPr>
        <w:t xml:space="preserve"> </w:t>
      </w:r>
      <w:r w:rsidR="00012EDC" w:rsidRPr="00EB52A4">
        <w:rPr>
          <w:rFonts w:ascii="Arial" w:hAnsi="Arial" w:cs="Arial"/>
          <w:b/>
          <w:sz w:val="26"/>
          <w:szCs w:val="26"/>
          <w:u w:val="single"/>
        </w:rPr>
        <w:t>LA</w:t>
      </w:r>
      <w:r w:rsidR="00EF7421">
        <w:rPr>
          <w:rFonts w:ascii="Arial" w:hAnsi="Arial" w:cs="Arial"/>
          <w:b/>
          <w:sz w:val="26"/>
          <w:szCs w:val="26"/>
          <w:u w:val="single"/>
        </w:rPr>
        <w:t>:</w:t>
      </w:r>
      <w:r w:rsidR="00012EDC" w:rsidRPr="00EB52A4">
        <w:rPr>
          <w:rFonts w:ascii="Arial" w:hAnsi="Arial" w:cs="Arial"/>
          <w:b/>
          <w:sz w:val="26"/>
          <w:szCs w:val="26"/>
          <w:u w:val="single"/>
        </w:rPr>
        <w:t>RISE</w:t>
      </w:r>
      <w:r w:rsidR="00012EDC" w:rsidRPr="00EB52A4">
        <w:rPr>
          <w:rFonts w:ascii="Arial" w:hAnsi="Arial" w:cs="Arial"/>
          <w:b/>
          <w:sz w:val="26"/>
          <w:szCs w:val="26"/>
        </w:rPr>
        <w:t xml:space="preserve"> </w:t>
      </w:r>
      <w:r w:rsidR="00A313E0" w:rsidRPr="00EB52A4">
        <w:rPr>
          <w:rFonts w:ascii="Arial" w:hAnsi="Arial" w:cs="Arial"/>
          <w:b/>
          <w:sz w:val="26"/>
          <w:szCs w:val="26"/>
        </w:rPr>
        <w:t>ACCESS REQUEST</w:t>
      </w:r>
    </w:p>
    <w:p w14:paraId="59C60509" w14:textId="77777777" w:rsidR="00DB427E" w:rsidRPr="00EB52A4" w:rsidRDefault="00A313E0" w:rsidP="005A3B0F">
      <w:pPr>
        <w:jc w:val="center"/>
        <w:rPr>
          <w:rFonts w:ascii="Arial" w:hAnsi="Arial" w:cs="Arial"/>
          <w:b/>
          <w:sz w:val="26"/>
          <w:szCs w:val="26"/>
          <w:lang w:val="fr-FR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PLEASE </w:t>
      </w:r>
      <w:r w:rsidR="005A3B0F" w:rsidRPr="00EB52A4">
        <w:rPr>
          <w:rFonts w:ascii="Arial" w:hAnsi="Arial" w:cs="Arial"/>
          <w:b/>
          <w:sz w:val="26"/>
          <w:szCs w:val="26"/>
        </w:rPr>
        <w:t>EMAIL</w:t>
      </w:r>
      <w:r w:rsidR="006E42F3" w:rsidRPr="00EB52A4">
        <w:rPr>
          <w:rFonts w:ascii="Arial" w:hAnsi="Arial" w:cs="Arial"/>
          <w:b/>
          <w:sz w:val="26"/>
          <w:szCs w:val="26"/>
          <w:lang w:val="fr-FR"/>
        </w:rPr>
        <w:t xml:space="preserve">: </w:t>
      </w:r>
      <w:r w:rsidRPr="00EB52A4">
        <w:rPr>
          <w:rFonts w:ascii="Arial" w:hAnsi="Arial" w:cs="Arial"/>
          <w:b/>
          <w:sz w:val="26"/>
          <w:szCs w:val="26"/>
          <w:lang w:val="fr-FR"/>
        </w:rPr>
        <w:t>Emoli Mendez</w:t>
      </w:r>
      <w:r w:rsidR="005A3B0F" w:rsidRPr="00EB52A4">
        <w:rPr>
          <w:rFonts w:ascii="Arial" w:hAnsi="Arial" w:cs="Arial"/>
          <w:b/>
          <w:sz w:val="26"/>
          <w:szCs w:val="26"/>
          <w:lang w:val="fr-FR"/>
        </w:rPr>
        <w:t xml:space="preserve"> at </w:t>
      </w:r>
      <w:hyperlink r:id="rId7" w:history="1">
        <w:r w:rsidR="00EB52A4" w:rsidRPr="000715A4">
          <w:rPr>
            <w:rStyle w:val="Hyperlink"/>
            <w:rFonts w:ascii="Arial" w:hAnsi="Arial" w:cs="Arial"/>
            <w:b/>
            <w:sz w:val="26"/>
            <w:szCs w:val="26"/>
            <w:lang w:val="fr-FR"/>
          </w:rPr>
          <w:t>Emoli.Mendez@lacity.org</w:t>
        </w:r>
      </w:hyperlink>
      <w:r w:rsidR="00DB427E" w:rsidRPr="00EB52A4">
        <w:rPr>
          <w:rFonts w:ascii="Arial" w:hAnsi="Arial" w:cs="Arial"/>
          <w:b/>
          <w:sz w:val="26"/>
          <w:szCs w:val="26"/>
          <w:lang w:val="fr-FR"/>
        </w:rPr>
        <w:t xml:space="preserve"> and </w:t>
      </w:r>
    </w:p>
    <w:p w14:paraId="1CBC1738" w14:textId="77777777" w:rsidR="00A313E0" w:rsidRDefault="00DB427E" w:rsidP="005A3B0F">
      <w:pPr>
        <w:jc w:val="center"/>
        <w:rPr>
          <w:rFonts w:ascii="Arial" w:hAnsi="Arial" w:cs="Arial"/>
          <w:b/>
          <w:sz w:val="26"/>
          <w:szCs w:val="26"/>
          <w:u w:val="single"/>
          <w:lang w:val="fr-FR"/>
        </w:rPr>
      </w:pPr>
      <w:r w:rsidRPr="00EB52A4">
        <w:rPr>
          <w:rFonts w:ascii="Arial" w:hAnsi="Arial" w:cs="Arial"/>
          <w:b/>
          <w:sz w:val="26"/>
          <w:szCs w:val="26"/>
          <w:lang w:val="fr-FR"/>
        </w:rPr>
        <w:t xml:space="preserve">David Thompson at </w:t>
      </w:r>
      <w:hyperlink r:id="rId8" w:history="1">
        <w:r w:rsidR="00EB52A4" w:rsidRPr="000715A4">
          <w:rPr>
            <w:rStyle w:val="Hyperlink"/>
            <w:rFonts w:ascii="Arial" w:hAnsi="Arial" w:cs="Arial"/>
            <w:b/>
            <w:sz w:val="26"/>
            <w:szCs w:val="26"/>
            <w:lang w:val="fr-FR"/>
          </w:rPr>
          <w:t>David.L.Thompson@lacity.org</w:t>
        </w:r>
      </w:hyperlink>
    </w:p>
    <w:p w14:paraId="76D376DD" w14:textId="77777777" w:rsidR="00A313E0" w:rsidRPr="00EB52A4" w:rsidRDefault="00A313E0" w:rsidP="00EB52A4">
      <w:pPr>
        <w:jc w:val="center"/>
        <w:rPr>
          <w:rFonts w:ascii="Arial" w:hAnsi="Arial" w:cs="Arial"/>
          <w:b/>
          <w:sz w:val="26"/>
          <w:szCs w:val="26"/>
          <w:lang w:val="fr-FR"/>
        </w:rPr>
      </w:pPr>
    </w:p>
    <w:p w14:paraId="2983ECFB" w14:textId="77777777" w:rsidR="00A313E0" w:rsidRPr="00EB52A4" w:rsidRDefault="00A313E0" w:rsidP="00EB52A4">
      <w:pPr>
        <w:jc w:val="both"/>
        <w:rPr>
          <w:rFonts w:ascii="Arial" w:hAnsi="Arial" w:cs="Arial"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NOTE:  </w:t>
      </w:r>
      <w:r w:rsidRPr="00EB52A4">
        <w:rPr>
          <w:rFonts w:ascii="Arial" w:hAnsi="Arial" w:cs="Arial"/>
          <w:sz w:val="26"/>
          <w:szCs w:val="26"/>
        </w:rPr>
        <w:t>This f</w:t>
      </w:r>
      <w:r w:rsidR="00F65E45" w:rsidRPr="00EB52A4">
        <w:rPr>
          <w:rFonts w:ascii="Arial" w:hAnsi="Arial" w:cs="Arial"/>
          <w:sz w:val="26"/>
          <w:szCs w:val="26"/>
        </w:rPr>
        <w:t>orm is to add</w:t>
      </w:r>
      <w:r w:rsidR="00236685" w:rsidRPr="00EB52A4">
        <w:rPr>
          <w:rFonts w:ascii="Arial" w:hAnsi="Arial" w:cs="Arial"/>
          <w:sz w:val="26"/>
          <w:szCs w:val="26"/>
        </w:rPr>
        <w:t xml:space="preserve"> or inactivate</w:t>
      </w:r>
      <w:r w:rsidR="00F65E45" w:rsidRPr="00EB52A4">
        <w:rPr>
          <w:rFonts w:ascii="Arial" w:hAnsi="Arial" w:cs="Arial"/>
          <w:sz w:val="26"/>
          <w:szCs w:val="26"/>
        </w:rPr>
        <w:t xml:space="preserve"> USER ACCOUNTS FOR</w:t>
      </w:r>
      <w:r w:rsidR="00D1182D" w:rsidRPr="00EB52A4">
        <w:rPr>
          <w:rFonts w:ascii="Arial" w:hAnsi="Arial" w:cs="Arial"/>
          <w:b/>
          <w:sz w:val="26"/>
          <w:szCs w:val="26"/>
        </w:rPr>
        <w:t xml:space="preserve"> CalJOB</w:t>
      </w:r>
      <w:r w:rsidR="00D1182D" w:rsidRPr="007F4344">
        <w:rPr>
          <w:rFonts w:ascii="Arial" w:hAnsi="Arial" w:cs="Arial"/>
          <w:b/>
          <w:sz w:val="26"/>
          <w:szCs w:val="26"/>
        </w:rPr>
        <w:t>S</w:t>
      </w:r>
      <w:r w:rsidR="0051559C" w:rsidRPr="007F4344">
        <w:rPr>
          <w:rFonts w:ascii="Arial" w:hAnsi="Arial" w:cs="Arial"/>
          <w:vertAlign w:val="superscript"/>
        </w:rPr>
        <w:t>SM</w:t>
      </w:r>
      <w:r w:rsidR="00F65E45" w:rsidRPr="00EB52A4">
        <w:rPr>
          <w:rFonts w:ascii="Arial" w:hAnsi="Arial" w:cs="Arial"/>
          <w:b/>
          <w:sz w:val="26"/>
          <w:szCs w:val="26"/>
        </w:rPr>
        <w:t xml:space="preserve"> LA RISE</w:t>
      </w:r>
      <w:r w:rsidR="005A59D1" w:rsidRPr="00EB52A4">
        <w:rPr>
          <w:rFonts w:ascii="Arial" w:hAnsi="Arial" w:cs="Arial"/>
          <w:b/>
          <w:sz w:val="26"/>
          <w:szCs w:val="26"/>
        </w:rPr>
        <w:t xml:space="preserve"> </w:t>
      </w:r>
      <w:r w:rsidR="00987352">
        <w:rPr>
          <w:rFonts w:ascii="Arial" w:hAnsi="Arial" w:cs="Arial"/>
          <w:b/>
          <w:sz w:val="26"/>
          <w:szCs w:val="26"/>
        </w:rPr>
        <w:t>AGENCY DEFINED PROGRAM (formerly called Generic Module)</w:t>
      </w:r>
      <w:r w:rsidR="00A81F2A" w:rsidRPr="00EB52A4">
        <w:rPr>
          <w:rFonts w:ascii="Arial" w:hAnsi="Arial" w:cs="Arial"/>
          <w:b/>
          <w:sz w:val="26"/>
          <w:szCs w:val="26"/>
        </w:rPr>
        <w:t xml:space="preserve"> </w:t>
      </w:r>
      <w:r w:rsidR="00987352">
        <w:rPr>
          <w:rFonts w:ascii="Arial" w:hAnsi="Arial" w:cs="Arial"/>
          <w:b/>
          <w:sz w:val="26"/>
          <w:szCs w:val="26"/>
        </w:rPr>
        <w:t xml:space="preserve">/ </w:t>
      </w:r>
      <w:r w:rsidR="00A81F2A" w:rsidRPr="00EB52A4">
        <w:rPr>
          <w:rFonts w:ascii="Arial" w:hAnsi="Arial" w:cs="Arial"/>
          <w:b/>
          <w:sz w:val="26"/>
          <w:szCs w:val="26"/>
        </w:rPr>
        <w:t>(Case Note Privile</w:t>
      </w:r>
      <w:r w:rsidR="005A59D1" w:rsidRPr="00EB52A4">
        <w:rPr>
          <w:rFonts w:ascii="Arial" w:hAnsi="Arial" w:cs="Arial"/>
          <w:b/>
          <w:sz w:val="26"/>
          <w:szCs w:val="26"/>
        </w:rPr>
        <w:t>ges)</w:t>
      </w:r>
      <w:r w:rsidRPr="00EB52A4">
        <w:rPr>
          <w:rFonts w:ascii="Arial" w:hAnsi="Arial" w:cs="Arial"/>
          <w:sz w:val="26"/>
          <w:szCs w:val="26"/>
        </w:rPr>
        <w:t xml:space="preserve">. The requesting agency supervisor must sign; </w:t>
      </w:r>
      <w:r w:rsidR="00EB52A4" w:rsidRPr="00EB52A4">
        <w:rPr>
          <w:rFonts w:ascii="Arial" w:hAnsi="Arial" w:cs="Arial"/>
          <w:sz w:val="26"/>
          <w:szCs w:val="26"/>
        </w:rPr>
        <w:t>otherwise,</w:t>
      </w:r>
      <w:r w:rsidRPr="00EB52A4">
        <w:rPr>
          <w:rFonts w:ascii="Arial" w:hAnsi="Arial" w:cs="Arial"/>
          <w:sz w:val="26"/>
          <w:szCs w:val="26"/>
        </w:rPr>
        <w:t xml:space="preserve"> request will not be processed.</w:t>
      </w:r>
      <w:r w:rsidR="00A65AD4" w:rsidRPr="00EB52A4">
        <w:rPr>
          <w:rFonts w:ascii="Arial" w:hAnsi="Arial" w:cs="Arial"/>
          <w:sz w:val="26"/>
          <w:szCs w:val="26"/>
        </w:rPr>
        <w:t xml:space="preserve"> </w:t>
      </w:r>
    </w:p>
    <w:p w14:paraId="452713DA" w14:textId="77777777" w:rsidR="00A7612A" w:rsidRPr="00EB52A4" w:rsidRDefault="00A7612A" w:rsidP="00EB52A4">
      <w:pPr>
        <w:rPr>
          <w:rFonts w:ascii="Arial" w:hAnsi="Arial" w:cs="Arial"/>
          <w:sz w:val="26"/>
          <w:szCs w:val="26"/>
        </w:rPr>
      </w:pPr>
    </w:p>
    <w:p w14:paraId="073174A8" w14:textId="77777777" w:rsidR="00A7612A" w:rsidRPr="00EB52A4" w:rsidRDefault="00A7612A" w:rsidP="00EB52A4">
      <w:pPr>
        <w:rPr>
          <w:rFonts w:ascii="Arial" w:hAnsi="Arial" w:cs="Arial"/>
          <w:sz w:val="26"/>
          <w:szCs w:val="26"/>
        </w:rPr>
      </w:pPr>
      <w:r w:rsidRPr="00EB52A4">
        <w:rPr>
          <w:rFonts w:ascii="Arial" w:hAnsi="Arial" w:cs="Arial"/>
          <w:b/>
          <w:bCs/>
          <w:sz w:val="26"/>
          <w:szCs w:val="26"/>
        </w:rPr>
        <w:t>SELECT PROGRAM:</w:t>
      </w:r>
      <w:r w:rsidRPr="00EB52A4">
        <w:rPr>
          <w:rFonts w:ascii="Arial" w:hAnsi="Arial" w:cs="Arial"/>
          <w:sz w:val="26"/>
          <w:szCs w:val="26"/>
        </w:rPr>
        <w:t xml:space="preserve">     Regional LA:RISE </w:t>
      </w:r>
      <w:r w:rsidR="00EB52A4">
        <w:rPr>
          <w:rFonts w:ascii="Arial" w:hAnsi="Arial" w:cs="Arial"/>
          <w:sz w:val="26"/>
          <w:szCs w:val="26"/>
        </w:rPr>
        <w:sym w:font="Wingdings 2" w:char="F0A3"/>
      </w:r>
      <w:r w:rsidRPr="00EB52A4">
        <w:rPr>
          <w:rFonts w:ascii="Arial" w:hAnsi="Arial" w:cs="Arial"/>
          <w:sz w:val="26"/>
          <w:szCs w:val="26"/>
        </w:rPr>
        <w:t xml:space="preserve">         LA RISE Youth Academy  </w:t>
      </w:r>
      <w:r w:rsidR="00EB52A4">
        <w:rPr>
          <w:rFonts w:ascii="Arial" w:hAnsi="Arial" w:cs="Arial"/>
          <w:sz w:val="26"/>
          <w:szCs w:val="26"/>
        </w:rPr>
        <w:sym w:font="Wingdings 2" w:char="F0A3"/>
      </w:r>
    </w:p>
    <w:p w14:paraId="0F54F812" w14:textId="77777777" w:rsidR="00A313E0" w:rsidRPr="00EB52A4" w:rsidRDefault="00A313E0" w:rsidP="00EB52A4">
      <w:pPr>
        <w:rPr>
          <w:rFonts w:ascii="Arial" w:hAnsi="Arial" w:cs="Arial"/>
          <w:sz w:val="26"/>
          <w:szCs w:val="26"/>
        </w:rPr>
      </w:pPr>
    </w:p>
    <w:p w14:paraId="49BD965E" w14:textId="77777777" w:rsidR="00A313E0" w:rsidRPr="00EB52A4" w:rsidRDefault="00A313E0" w:rsidP="00EB52A4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>I.   ADD ADDITIONAL ACCESS</w:t>
      </w:r>
      <w:r w:rsidR="00322065" w:rsidRPr="00EB52A4">
        <w:rPr>
          <w:rFonts w:ascii="Arial" w:hAnsi="Arial" w:cs="Arial"/>
          <w:b/>
          <w:sz w:val="26"/>
          <w:szCs w:val="26"/>
        </w:rPr>
        <w:t xml:space="preserve">                          </w:t>
      </w:r>
    </w:p>
    <w:tbl>
      <w:tblPr>
        <w:tblW w:w="113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980"/>
        <w:gridCol w:w="3690"/>
        <w:gridCol w:w="1800"/>
        <w:gridCol w:w="1620"/>
      </w:tblGrid>
      <w:tr w:rsidR="00012EDC" w:rsidRPr="00EB52A4" w14:paraId="3F2388D6" w14:textId="77777777" w:rsidTr="00FA65D7">
        <w:trPr>
          <w:trHeight w:val="611"/>
        </w:trPr>
        <w:tc>
          <w:tcPr>
            <w:tcW w:w="2250" w:type="dxa"/>
            <w:shd w:val="clear" w:color="auto" w:fill="D9D9D9"/>
          </w:tcPr>
          <w:p w14:paraId="093E6719" w14:textId="77777777" w:rsidR="00012EDC" w:rsidRPr="00EB52A4" w:rsidRDefault="00012EDC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Name</w:t>
            </w:r>
          </w:p>
        </w:tc>
        <w:tc>
          <w:tcPr>
            <w:tcW w:w="1980" w:type="dxa"/>
            <w:shd w:val="clear" w:color="auto" w:fill="D9D9D9"/>
          </w:tcPr>
          <w:p w14:paraId="3A05E07B" w14:textId="77777777" w:rsidR="00012EDC" w:rsidRPr="00EB52A4" w:rsidRDefault="00012EDC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Username         (If </w:t>
            </w:r>
            <w:proofErr w:type="gramStart"/>
            <w:r w:rsidRPr="00EB52A4">
              <w:rPr>
                <w:rFonts w:ascii="Arial" w:hAnsi="Arial" w:cs="Arial"/>
                <w:b/>
                <w:sz w:val="26"/>
                <w:szCs w:val="26"/>
              </w:rPr>
              <w:t>Assigned</w:t>
            </w:r>
            <w:proofErr w:type="gramEnd"/>
            <w:r w:rsidRPr="00EB52A4">
              <w:rPr>
                <w:rFonts w:ascii="Arial" w:hAnsi="Arial" w:cs="Arial"/>
                <w:b/>
                <w:sz w:val="26"/>
                <w:szCs w:val="26"/>
              </w:rPr>
              <w:t>)</w:t>
            </w:r>
          </w:p>
        </w:tc>
        <w:tc>
          <w:tcPr>
            <w:tcW w:w="3690" w:type="dxa"/>
            <w:shd w:val="clear" w:color="auto" w:fill="D9D9D9"/>
          </w:tcPr>
          <w:p w14:paraId="0E81A395" w14:textId="77777777" w:rsidR="00012EDC" w:rsidRPr="00EB52A4" w:rsidRDefault="00012EDC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Email </w:t>
            </w:r>
          </w:p>
        </w:tc>
        <w:tc>
          <w:tcPr>
            <w:tcW w:w="1800" w:type="dxa"/>
            <w:shd w:val="clear" w:color="auto" w:fill="D9D9D9"/>
          </w:tcPr>
          <w:p w14:paraId="1E6D36E4" w14:textId="77777777" w:rsidR="00012EDC" w:rsidRPr="00EB52A4" w:rsidRDefault="00012EDC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Phone Number </w:t>
            </w:r>
          </w:p>
        </w:tc>
        <w:tc>
          <w:tcPr>
            <w:tcW w:w="1620" w:type="dxa"/>
            <w:shd w:val="clear" w:color="auto" w:fill="D9D9D9"/>
          </w:tcPr>
          <w:p w14:paraId="5EDF7F4D" w14:textId="77777777" w:rsidR="00012EDC" w:rsidRPr="00EB52A4" w:rsidRDefault="00012EDC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ase Note Only</w:t>
            </w:r>
          </w:p>
        </w:tc>
      </w:tr>
      <w:tr w:rsidR="00012EDC" w:rsidRPr="00EB52A4" w14:paraId="791476CD" w14:textId="77777777" w:rsidTr="00EF7421">
        <w:trPr>
          <w:trHeight w:val="377"/>
        </w:trPr>
        <w:tc>
          <w:tcPr>
            <w:tcW w:w="2250" w:type="dxa"/>
          </w:tcPr>
          <w:p w14:paraId="514547BE" w14:textId="77777777" w:rsidR="00012EDC" w:rsidRPr="00EB52A4" w:rsidRDefault="00012EDC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69DE213B" w14:textId="77777777" w:rsidR="00012EDC" w:rsidRPr="00EB52A4" w:rsidRDefault="00012EDC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09ADD324" w14:textId="77777777" w:rsidR="00012EDC" w:rsidRPr="00EB52A4" w:rsidRDefault="00012EDC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</w:tcPr>
          <w:p w14:paraId="6C89C579" w14:textId="77777777" w:rsidR="00012EDC" w:rsidRPr="00EB52A4" w:rsidRDefault="00012EDC" w:rsidP="00FB53A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</w:tcPr>
          <w:p w14:paraId="7C69920A" w14:textId="77777777" w:rsidR="00012EDC" w:rsidRPr="00EB52A4" w:rsidRDefault="00012EDC" w:rsidP="004C0CD9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012EDC" w:rsidRPr="00EB52A4" w14:paraId="0370D131" w14:textId="77777777" w:rsidTr="00EF7421">
        <w:trPr>
          <w:trHeight w:val="359"/>
        </w:trPr>
        <w:tc>
          <w:tcPr>
            <w:tcW w:w="2250" w:type="dxa"/>
          </w:tcPr>
          <w:p w14:paraId="211E8957" w14:textId="77777777" w:rsidR="00012EDC" w:rsidRPr="00EB52A4" w:rsidRDefault="00012EDC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2B87939E" w14:textId="77777777" w:rsidR="00012EDC" w:rsidRPr="00EB52A4" w:rsidRDefault="00012EDC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0B36D30B" w14:textId="77777777" w:rsidR="00012EDC" w:rsidRPr="00EB52A4" w:rsidRDefault="00012EDC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</w:tcPr>
          <w:p w14:paraId="514AFAC7" w14:textId="77777777" w:rsidR="00012EDC" w:rsidRPr="00EB52A4" w:rsidRDefault="00012EDC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</w:tcPr>
          <w:p w14:paraId="44837D75" w14:textId="77777777" w:rsidR="00012EDC" w:rsidRPr="00EB52A4" w:rsidRDefault="00012EDC" w:rsidP="005A59D1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B53AA" w:rsidRPr="00EB52A4" w14:paraId="6C18EFE2" w14:textId="77777777" w:rsidTr="00EF7421">
        <w:trPr>
          <w:trHeight w:val="359"/>
        </w:trPr>
        <w:tc>
          <w:tcPr>
            <w:tcW w:w="2250" w:type="dxa"/>
          </w:tcPr>
          <w:p w14:paraId="1A15F68E" w14:textId="77777777" w:rsidR="00FB53AA" w:rsidRPr="00EB52A4" w:rsidRDefault="00FB53A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57A07070" w14:textId="77777777" w:rsidR="00FB53AA" w:rsidRPr="00EB52A4" w:rsidRDefault="00FB53A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41066423" w14:textId="77777777" w:rsidR="00FB53AA" w:rsidRPr="00EB52A4" w:rsidRDefault="00FB53A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</w:tcPr>
          <w:p w14:paraId="2D3C5853" w14:textId="77777777" w:rsidR="00FB53AA" w:rsidRPr="00EB52A4" w:rsidRDefault="00FB53A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</w:tcPr>
          <w:p w14:paraId="7F15382C" w14:textId="77777777" w:rsidR="00FB53AA" w:rsidRPr="00EB52A4" w:rsidRDefault="00FB53AA" w:rsidP="005A59D1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B53AA" w:rsidRPr="00EB52A4" w14:paraId="690D9697" w14:textId="77777777" w:rsidTr="00EF7421">
        <w:trPr>
          <w:trHeight w:val="404"/>
        </w:trPr>
        <w:tc>
          <w:tcPr>
            <w:tcW w:w="2250" w:type="dxa"/>
          </w:tcPr>
          <w:p w14:paraId="13B7B3B4" w14:textId="77777777" w:rsidR="00FB53AA" w:rsidRPr="00EB52A4" w:rsidRDefault="00FB53A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0975CAF3" w14:textId="77777777" w:rsidR="00FB53AA" w:rsidRPr="00EB52A4" w:rsidRDefault="00FB53A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06F7757E" w14:textId="77777777" w:rsidR="00FB53AA" w:rsidRPr="00EB52A4" w:rsidRDefault="00FB53A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</w:tcPr>
          <w:p w14:paraId="5E631280" w14:textId="77777777" w:rsidR="00FB53AA" w:rsidRPr="00EB52A4" w:rsidRDefault="00FB53A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</w:tcPr>
          <w:p w14:paraId="19C9AD64" w14:textId="77777777" w:rsidR="00FB53AA" w:rsidRPr="00EB52A4" w:rsidRDefault="00FB53AA" w:rsidP="005A59D1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A812E2" w:rsidRPr="00EB52A4" w14:paraId="1F3CE0EF" w14:textId="77777777" w:rsidTr="00EF7421">
        <w:trPr>
          <w:trHeight w:val="404"/>
        </w:trPr>
        <w:tc>
          <w:tcPr>
            <w:tcW w:w="2250" w:type="dxa"/>
          </w:tcPr>
          <w:p w14:paraId="495700B6" w14:textId="77777777" w:rsidR="00A812E2" w:rsidRPr="00EB52A4" w:rsidRDefault="00A812E2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29C32880" w14:textId="77777777" w:rsidR="00A812E2" w:rsidRPr="00EB52A4" w:rsidRDefault="00A812E2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3EF57CEF" w14:textId="77777777" w:rsidR="00A812E2" w:rsidRPr="00EB52A4" w:rsidRDefault="00A812E2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</w:tcPr>
          <w:p w14:paraId="6AC6ACC5" w14:textId="77777777" w:rsidR="00A812E2" w:rsidRPr="00EB52A4" w:rsidRDefault="00A812E2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</w:tcPr>
          <w:p w14:paraId="62DEFA80" w14:textId="77777777" w:rsidR="00A812E2" w:rsidRPr="00EB52A4" w:rsidRDefault="00A812E2" w:rsidP="005A59D1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7D8E01E5" w14:textId="77777777" w:rsidR="00A313E0" w:rsidRPr="00EB52A4" w:rsidRDefault="00A313E0">
      <w:pPr>
        <w:rPr>
          <w:rFonts w:ascii="Arial" w:hAnsi="Arial" w:cs="Arial"/>
          <w:b/>
          <w:sz w:val="26"/>
          <w:szCs w:val="26"/>
        </w:rPr>
      </w:pPr>
    </w:p>
    <w:p w14:paraId="4BEB9C8F" w14:textId="77777777" w:rsidR="00A313E0" w:rsidRPr="00EB52A4" w:rsidRDefault="00E87C2D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>II.   INACTIVATE</w:t>
      </w:r>
      <w:r w:rsidR="00A313E0" w:rsidRPr="00EB52A4">
        <w:rPr>
          <w:rFonts w:ascii="Arial" w:hAnsi="Arial" w:cs="Arial"/>
          <w:b/>
          <w:sz w:val="26"/>
          <w:szCs w:val="26"/>
        </w:rPr>
        <w:t xml:space="preserve"> ACCESS</w:t>
      </w:r>
    </w:p>
    <w:tbl>
      <w:tblPr>
        <w:tblW w:w="113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980"/>
        <w:gridCol w:w="3690"/>
        <w:gridCol w:w="1800"/>
        <w:gridCol w:w="1620"/>
      </w:tblGrid>
      <w:tr w:rsidR="00FB53AA" w:rsidRPr="00EB52A4" w14:paraId="0890368E" w14:textId="77777777" w:rsidTr="00FA65D7">
        <w:trPr>
          <w:trHeight w:val="620"/>
        </w:trPr>
        <w:tc>
          <w:tcPr>
            <w:tcW w:w="2250" w:type="dxa"/>
            <w:shd w:val="clear" w:color="auto" w:fill="D9D9D9"/>
          </w:tcPr>
          <w:p w14:paraId="28E20938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Name</w:t>
            </w:r>
          </w:p>
        </w:tc>
        <w:tc>
          <w:tcPr>
            <w:tcW w:w="1980" w:type="dxa"/>
            <w:shd w:val="clear" w:color="auto" w:fill="D9D9D9"/>
          </w:tcPr>
          <w:p w14:paraId="02887912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Username         (If </w:t>
            </w:r>
            <w:proofErr w:type="gramStart"/>
            <w:r w:rsidRPr="00EB52A4">
              <w:rPr>
                <w:rFonts w:ascii="Arial" w:hAnsi="Arial" w:cs="Arial"/>
                <w:b/>
                <w:sz w:val="26"/>
                <w:szCs w:val="26"/>
              </w:rPr>
              <w:t>Assigned</w:t>
            </w:r>
            <w:proofErr w:type="gramEnd"/>
            <w:r w:rsidRPr="00EB52A4">
              <w:rPr>
                <w:rFonts w:ascii="Arial" w:hAnsi="Arial" w:cs="Arial"/>
                <w:b/>
                <w:sz w:val="26"/>
                <w:szCs w:val="26"/>
              </w:rPr>
              <w:t>)</w:t>
            </w:r>
          </w:p>
        </w:tc>
        <w:tc>
          <w:tcPr>
            <w:tcW w:w="3690" w:type="dxa"/>
            <w:shd w:val="clear" w:color="auto" w:fill="D9D9D9"/>
          </w:tcPr>
          <w:p w14:paraId="48996534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Email </w:t>
            </w:r>
          </w:p>
        </w:tc>
        <w:tc>
          <w:tcPr>
            <w:tcW w:w="1800" w:type="dxa"/>
            <w:shd w:val="clear" w:color="auto" w:fill="D9D9D9"/>
          </w:tcPr>
          <w:p w14:paraId="3FCC688A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 xml:space="preserve">Phone Number </w:t>
            </w:r>
          </w:p>
        </w:tc>
        <w:tc>
          <w:tcPr>
            <w:tcW w:w="1620" w:type="dxa"/>
            <w:shd w:val="clear" w:color="auto" w:fill="D9D9D9"/>
          </w:tcPr>
          <w:p w14:paraId="1FD34F26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ase Note Only</w:t>
            </w:r>
          </w:p>
        </w:tc>
      </w:tr>
      <w:tr w:rsidR="00FB53AA" w:rsidRPr="00EB52A4" w14:paraId="4FC725D4" w14:textId="77777777" w:rsidTr="00EF7421">
        <w:trPr>
          <w:trHeight w:val="395"/>
        </w:trPr>
        <w:tc>
          <w:tcPr>
            <w:tcW w:w="2250" w:type="dxa"/>
          </w:tcPr>
          <w:p w14:paraId="1F899F95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</w:tcPr>
          <w:p w14:paraId="7DBBE13B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</w:tcPr>
          <w:p w14:paraId="2BBC86ED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</w:tcPr>
          <w:p w14:paraId="7A90FA8D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</w:tcPr>
          <w:p w14:paraId="26E8E5DD" w14:textId="77777777" w:rsidR="00FB53AA" w:rsidRPr="00EB52A4" w:rsidRDefault="00FB53AA" w:rsidP="004C0CD9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B53AA" w:rsidRPr="00EB52A4" w14:paraId="7DBF05B9" w14:textId="77777777" w:rsidTr="00EF7421">
        <w:trPr>
          <w:trHeight w:val="440"/>
        </w:trPr>
        <w:tc>
          <w:tcPr>
            <w:tcW w:w="2250" w:type="dxa"/>
            <w:tcBorders>
              <w:bottom w:val="single" w:sz="4" w:space="0" w:color="auto"/>
            </w:tcBorders>
          </w:tcPr>
          <w:p w14:paraId="260307FD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5D5643CF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5174404D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3D3BD96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D1D07C0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B53AA" w:rsidRPr="00EB52A4" w14:paraId="187BF764" w14:textId="77777777" w:rsidTr="00EF7421">
        <w:trPr>
          <w:trHeight w:val="404"/>
        </w:trPr>
        <w:tc>
          <w:tcPr>
            <w:tcW w:w="2250" w:type="dxa"/>
            <w:tcBorders>
              <w:bottom w:val="single" w:sz="4" w:space="0" w:color="auto"/>
            </w:tcBorders>
          </w:tcPr>
          <w:p w14:paraId="244B7428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DB3F65F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7BFFA487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957BF5D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655110D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FB53AA" w:rsidRPr="00EB52A4" w14:paraId="4129A2D4" w14:textId="77777777" w:rsidTr="00EF7421">
        <w:trPr>
          <w:trHeight w:val="40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E7EBC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0D01C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C8588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978F" w14:textId="77777777" w:rsidR="00FB53AA" w:rsidRPr="00EB52A4" w:rsidRDefault="00FB53AA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2B09" w14:textId="77777777" w:rsidR="00FB53AA" w:rsidRPr="00EB52A4" w:rsidRDefault="00FB53AA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  <w:tr w:rsidR="00A812E2" w:rsidRPr="00EB52A4" w14:paraId="229E4BED" w14:textId="77777777" w:rsidTr="00EF7421">
        <w:trPr>
          <w:trHeight w:val="404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7F72" w14:textId="77777777" w:rsidR="00A812E2" w:rsidRPr="00EB52A4" w:rsidRDefault="00A812E2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E2FD9" w14:textId="77777777" w:rsidR="00A812E2" w:rsidRPr="00EB52A4" w:rsidRDefault="00A812E2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865A" w14:textId="77777777" w:rsidR="00A812E2" w:rsidRPr="00EB52A4" w:rsidRDefault="00A812E2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50176" w14:textId="77777777" w:rsidR="00A812E2" w:rsidRPr="00EB52A4" w:rsidRDefault="00A812E2" w:rsidP="001B2D3A">
            <w:pPr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F2BF" w14:textId="77777777" w:rsidR="00A812E2" w:rsidRPr="00EB52A4" w:rsidRDefault="00A812E2" w:rsidP="001B2D3A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</w:p>
        </w:tc>
      </w:tr>
    </w:tbl>
    <w:p w14:paraId="2DD381F7" w14:textId="77777777" w:rsidR="00822F59" w:rsidRPr="00EB52A4" w:rsidRDefault="00822F59">
      <w:pPr>
        <w:rPr>
          <w:rFonts w:ascii="Arial" w:hAnsi="Arial" w:cs="Arial"/>
          <w:b/>
          <w:sz w:val="26"/>
          <w:szCs w:val="26"/>
        </w:rPr>
      </w:pPr>
    </w:p>
    <w:p w14:paraId="262DA36B" w14:textId="77777777" w:rsidR="00A313E0" w:rsidRPr="00EB52A4" w:rsidRDefault="00322065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>REQUES</w:t>
      </w:r>
      <w:r w:rsidR="00F30F5A" w:rsidRPr="00EB52A4">
        <w:rPr>
          <w:rFonts w:ascii="Arial" w:hAnsi="Arial" w:cs="Arial"/>
          <w:b/>
          <w:sz w:val="26"/>
          <w:szCs w:val="26"/>
        </w:rPr>
        <w:t>TING AGENCY:</w:t>
      </w:r>
      <w:r w:rsidR="00877298" w:rsidRPr="00EB52A4">
        <w:rPr>
          <w:rFonts w:ascii="Arial" w:hAnsi="Arial" w:cs="Arial"/>
          <w:b/>
          <w:sz w:val="26"/>
          <w:szCs w:val="26"/>
        </w:rPr>
        <w:t xml:space="preserve">    </w:t>
      </w:r>
    </w:p>
    <w:tbl>
      <w:tblPr>
        <w:tblW w:w="11268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4410"/>
        <w:gridCol w:w="2718"/>
      </w:tblGrid>
      <w:tr w:rsidR="00AF60CF" w:rsidRPr="00EB52A4" w14:paraId="475CEE5A" w14:textId="77777777" w:rsidTr="00AA4087">
        <w:tc>
          <w:tcPr>
            <w:tcW w:w="4140" w:type="dxa"/>
            <w:shd w:val="clear" w:color="auto" w:fill="auto"/>
          </w:tcPr>
          <w:p w14:paraId="3FE30CAC" w14:textId="77777777" w:rsidR="00AF60CF" w:rsidRDefault="00AF60C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Anti-Recidivism Coalition</w:t>
            </w:r>
          </w:p>
          <w:p w14:paraId="046A034C" w14:textId="77777777" w:rsidR="00E0277B" w:rsidRPr="00EB52A4" w:rsidRDefault="00E0277B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Catholic Charities AYE</w:t>
            </w:r>
          </w:p>
          <w:p w14:paraId="720D21CB" w14:textId="77777777" w:rsidR="00AF60CF" w:rsidRPr="00EB52A4" w:rsidRDefault="00AF60C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hrysalis Enterprises</w:t>
            </w:r>
          </w:p>
          <w:p w14:paraId="7CD668DF" w14:textId="77777777" w:rsidR="00AF60CF" w:rsidRPr="00EB52A4" w:rsidRDefault="00AF60C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EO</w:t>
            </w:r>
          </w:p>
          <w:p w14:paraId="4882243A" w14:textId="77777777" w:rsidR="00AF60CF" w:rsidRPr="00EB52A4" w:rsidRDefault="00AF60C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LL</w:t>
            </w:r>
          </w:p>
          <w:p w14:paraId="43B4B098" w14:textId="77777777" w:rsidR="00425B43" w:rsidRPr="00425B43" w:rsidRDefault="00AF60CF" w:rsidP="00425B43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CRCD</w:t>
            </w:r>
          </w:p>
        </w:tc>
        <w:tc>
          <w:tcPr>
            <w:tcW w:w="4410" w:type="dxa"/>
            <w:shd w:val="clear" w:color="auto" w:fill="auto"/>
          </w:tcPr>
          <w:p w14:paraId="05E783CD" w14:textId="77777777" w:rsidR="00425B43" w:rsidRDefault="00425B43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Downtown Women’s Center</w:t>
            </w:r>
          </w:p>
          <w:p w14:paraId="1DB7F504" w14:textId="77777777" w:rsidR="00E0277B" w:rsidRDefault="00E0277B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El Proyecto Del Barrio YSC</w:t>
            </w:r>
          </w:p>
          <w:p w14:paraId="353F4E01" w14:textId="77777777" w:rsidR="00AF60CF" w:rsidRPr="00EB52A4" w:rsidRDefault="00AF60C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Goodwill SoCal</w:t>
            </w:r>
          </w:p>
          <w:p w14:paraId="58A05501" w14:textId="77777777" w:rsidR="00AF60CF" w:rsidRPr="00EB52A4" w:rsidRDefault="00AF60C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GRID Alternatives</w:t>
            </w:r>
          </w:p>
          <w:p w14:paraId="19E9DCA2" w14:textId="77777777" w:rsidR="00063BEC" w:rsidRPr="00425B43" w:rsidRDefault="00AF60CF" w:rsidP="00425B43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Homeboy Industries</w:t>
            </w:r>
          </w:p>
          <w:p w14:paraId="3BC20174" w14:textId="77777777" w:rsidR="00425B43" w:rsidRPr="00425B43" w:rsidRDefault="00C12830" w:rsidP="00425B43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LA</w:t>
            </w:r>
            <w:r w:rsidR="00AF60CF" w:rsidRPr="00EB52A4">
              <w:rPr>
                <w:rFonts w:ascii="Arial" w:hAnsi="Arial" w:cs="Arial"/>
                <w:b/>
                <w:sz w:val="26"/>
                <w:szCs w:val="26"/>
              </w:rPr>
              <w:t xml:space="preserve"> Conservation Corps</w:t>
            </w:r>
          </w:p>
        </w:tc>
        <w:tc>
          <w:tcPr>
            <w:tcW w:w="2718" w:type="dxa"/>
          </w:tcPr>
          <w:p w14:paraId="1CBE8760" w14:textId="77777777" w:rsidR="00425B43" w:rsidRDefault="00425B43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LA LGBT Center</w:t>
            </w:r>
          </w:p>
          <w:p w14:paraId="545C253F" w14:textId="77777777" w:rsidR="0056348F" w:rsidRPr="00EB52A4" w:rsidRDefault="0056348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MCS</w:t>
            </w:r>
          </w:p>
          <w:p w14:paraId="6E0DC4A4" w14:textId="77777777" w:rsidR="00AF60CF" w:rsidRPr="00EB52A4" w:rsidRDefault="00AF60C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New Earth</w:t>
            </w:r>
          </w:p>
          <w:p w14:paraId="213DB0DB" w14:textId="77777777" w:rsidR="00AF60CF" w:rsidRDefault="00AF60CF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YWCA-DLA</w:t>
            </w:r>
          </w:p>
          <w:p w14:paraId="56B67CFA" w14:textId="77777777" w:rsidR="00E0277B" w:rsidRPr="00EB52A4" w:rsidRDefault="00E0277B" w:rsidP="00EB52A4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>UCLA YSC</w:t>
            </w:r>
          </w:p>
          <w:p w14:paraId="31E55E3C" w14:textId="77777777" w:rsidR="00E0277B" w:rsidRPr="00E0277B" w:rsidRDefault="00AF60CF" w:rsidP="00E0277B">
            <w:pPr>
              <w:numPr>
                <w:ilvl w:val="0"/>
                <w:numId w:val="12"/>
              </w:numPr>
              <w:ind w:left="435" w:hanging="450"/>
              <w:rPr>
                <w:rFonts w:ascii="Arial" w:hAnsi="Arial" w:cs="Arial"/>
                <w:b/>
                <w:sz w:val="26"/>
                <w:szCs w:val="26"/>
              </w:rPr>
            </w:pPr>
            <w:r w:rsidRPr="00EB52A4">
              <w:rPr>
                <w:rFonts w:ascii="Arial" w:hAnsi="Arial" w:cs="Arial"/>
                <w:b/>
                <w:sz w:val="26"/>
                <w:szCs w:val="26"/>
              </w:rPr>
              <w:t>REDF</w:t>
            </w:r>
          </w:p>
        </w:tc>
      </w:tr>
    </w:tbl>
    <w:p w14:paraId="5330C245" w14:textId="77777777" w:rsidR="00F65E45" w:rsidRPr="00EB52A4" w:rsidRDefault="002723EF">
      <w:pPr>
        <w:rPr>
          <w:rFonts w:ascii="Arial" w:hAnsi="Arial" w:cs="Arial"/>
          <w:b/>
        </w:rPr>
      </w:pPr>
      <w:r w:rsidRPr="00EB52A4">
        <w:rPr>
          <w:rFonts w:ascii="Arial" w:hAnsi="Arial" w:cs="Arial"/>
          <w:b/>
        </w:rPr>
        <w:t xml:space="preserve"> </w:t>
      </w:r>
    </w:p>
    <w:p w14:paraId="1099A72A" w14:textId="77777777" w:rsidR="002723EF" w:rsidRPr="00EB52A4" w:rsidRDefault="002723EF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>NAME:   _________________________</w:t>
      </w:r>
      <w:r w:rsidR="00F30F5A" w:rsidRPr="00EB52A4">
        <w:rPr>
          <w:rFonts w:ascii="Arial" w:hAnsi="Arial" w:cs="Arial"/>
          <w:b/>
          <w:sz w:val="26"/>
          <w:szCs w:val="26"/>
        </w:rPr>
        <w:t xml:space="preserve">   </w:t>
      </w:r>
      <w:r w:rsidR="00A313E0" w:rsidRPr="00EB52A4">
        <w:rPr>
          <w:rFonts w:ascii="Arial" w:hAnsi="Arial" w:cs="Arial"/>
          <w:b/>
          <w:sz w:val="26"/>
          <w:szCs w:val="26"/>
        </w:rPr>
        <w:t>CONTACT PHONE:</w:t>
      </w:r>
      <w:r w:rsidRPr="00EB52A4">
        <w:rPr>
          <w:rFonts w:ascii="Arial" w:hAnsi="Arial" w:cs="Arial"/>
          <w:b/>
          <w:sz w:val="26"/>
          <w:szCs w:val="26"/>
        </w:rPr>
        <w:t xml:space="preserve"> ____________________</w:t>
      </w:r>
      <w:r w:rsidR="00A313E0" w:rsidRPr="00EB52A4">
        <w:rPr>
          <w:rFonts w:ascii="Arial" w:hAnsi="Arial" w:cs="Arial"/>
          <w:b/>
          <w:sz w:val="26"/>
          <w:szCs w:val="26"/>
        </w:rPr>
        <w:t xml:space="preserve"> </w:t>
      </w:r>
    </w:p>
    <w:p w14:paraId="71AE9E6B" w14:textId="77777777" w:rsidR="002723EF" w:rsidRPr="00EB52A4" w:rsidRDefault="002723EF">
      <w:pPr>
        <w:rPr>
          <w:rFonts w:ascii="Arial" w:hAnsi="Arial" w:cs="Arial"/>
          <w:b/>
        </w:rPr>
      </w:pPr>
    </w:p>
    <w:p w14:paraId="5300567F" w14:textId="77777777" w:rsidR="00A313E0" w:rsidRDefault="00322065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 xml:space="preserve">EMAIL: </w:t>
      </w:r>
      <w:r w:rsidR="00877298" w:rsidRPr="00EB52A4">
        <w:rPr>
          <w:rFonts w:ascii="Arial" w:hAnsi="Arial" w:cs="Arial"/>
          <w:b/>
          <w:sz w:val="26"/>
          <w:szCs w:val="26"/>
        </w:rPr>
        <w:t xml:space="preserve"> ________________</w:t>
      </w:r>
      <w:r w:rsidR="002723EF" w:rsidRPr="00EB52A4">
        <w:rPr>
          <w:rFonts w:ascii="Arial" w:hAnsi="Arial" w:cs="Arial"/>
          <w:b/>
          <w:sz w:val="26"/>
          <w:szCs w:val="26"/>
        </w:rPr>
        <w:t>________</w:t>
      </w:r>
      <w:r w:rsidR="004A4F22" w:rsidRPr="00EB52A4">
        <w:rPr>
          <w:rFonts w:ascii="Arial" w:hAnsi="Arial" w:cs="Arial"/>
          <w:b/>
          <w:sz w:val="26"/>
          <w:szCs w:val="26"/>
        </w:rPr>
        <w:t>_________</w:t>
      </w:r>
      <w:r w:rsidR="00EB52A4">
        <w:rPr>
          <w:rFonts w:ascii="Arial" w:hAnsi="Arial" w:cs="Arial"/>
          <w:b/>
          <w:sz w:val="26"/>
          <w:szCs w:val="26"/>
        </w:rPr>
        <w:t>__</w:t>
      </w:r>
      <w:r w:rsidR="004A4F22" w:rsidRPr="00EB52A4">
        <w:rPr>
          <w:rFonts w:ascii="Arial" w:hAnsi="Arial" w:cs="Arial"/>
          <w:b/>
          <w:sz w:val="26"/>
          <w:szCs w:val="26"/>
        </w:rPr>
        <w:t>_____ DATE: _________________</w:t>
      </w:r>
    </w:p>
    <w:p w14:paraId="4F032811" w14:textId="77777777" w:rsidR="00EB52A4" w:rsidRPr="00EB52A4" w:rsidRDefault="00EB52A4">
      <w:pPr>
        <w:rPr>
          <w:rFonts w:ascii="Arial" w:hAnsi="Arial" w:cs="Arial"/>
          <w:b/>
        </w:rPr>
      </w:pPr>
    </w:p>
    <w:p w14:paraId="4724FD86" w14:textId="77777777" w:rsidR="00A313E0" w:rsidRPr="00EB52A4" w:rsidRDefault="00065B66">
      <w:pPr>
        <w:rPr>
          <w:rFonts w:ascii="Arial" w:hAnsi="Arial" w:cs="Arial"/>
          <w:b/>
          <w:sz w:val="26"/>
          <w:szCs w:val="26"/>
        </w:rPr>
      </w:pPr>
      <w:r w:rsidRPr="00EB52A4">
        <w:rPr>
          <w:rFonts w:ascii="Arial" w:hAnsi="Arial" w:cs="Arial"/>
          <w:b/>
          <w:sz w:val="26"/>
          <w:szCs w:val="26"/>
        </w:rPr>
        <w:t>AGE</w:t>
      </w:r>
      <w:r w:rsidR="00A313E0" w:rsidRPr="00EB52A4">
        <w:rPr>
          <w:rFonts w:ascii="Arial" w:hAnsi="Arial" w:cs="Arial"/>
          <w:b/>
          <w:sz w:val="26"/>
          <w:szCs w:val="26"/>
        </w:rPr>
        <w:t>NCY ADMINISTRATOR SIGNATURE: _</w:t>
      </w:r>
      <w:r w:rsidR="00877298" w:rsidRPr="00EB52A4">
        <w:rPr>
          <w:rFonts w:ascii="Arial" w:hAnsi="Arial" w:cs="Arial"/>
          <w:b/>
          <w:sz w:val="26"/>
          <w:szCs w:val="26"/>
        </w:rPr>
        <w:t>_______________________________</w:t>
      </w:r>
    </w:p>
    <w:sectPr w:rsidR="00A313E0" w:rsidRPr="00EB52A4" w:rsidSect="00EB52A4">
      <w:footerReference w:type="default" r:id="rId9"/>
      <w:pgSz w:w="12240" w:h="15840" w:code="1"/>
      <w:pgMar w:top="720" w:right="720" w:bottom="576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F1FF4" w14:textId="77777777" w:rsidR="000765E6" w:rsidRDefault="000765E6" w:rsidP="00345FB7">
      <w:r>
        <w:separator/>
      </w:r>
    </w:p>
  </w:endnote>
  <w:endnote w:type="continuationSeparator" w:id="0">
    <w:p w14:paraId="2BF243C7" w14:textId="77777777" w:rsidR="000765E6" w:rsidRDefault="000765E6" w:rsidP="00345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222FB" w14:textId="77777777" w:rsidR="00EB52A4" w:rsidRPr="00A27CB4" w:rsidRDefault="003D1839" w:rsidP="00EB52A4">
    <w:pPr>
      <w:pStyle w:val="Footer"/>
      <w:jc w:val="right"/>
      <w:rPr>
        <w:b/>
        <w:bCs/>
        <w:sz w:val="20"/>
        <w:szCs w:val="20"/>
      </w:rPr>
    </w:pPr>
    <w:r>
      <w:rPr>
        <w:b/>
        <w:bCs/>
        <w:sz w:val="20"/>
        <w:szCs w:val="20"/>
      </w:rPr>
      <w:t>8</w:t>
    </w:r>
    <w:r w:rsidR="00A27CB4" w:rsidRPr="00A27CB4">
      <w:rPr>
        <w:b/>
        <w:bCs/>
        <w:sz w:val="20"/>
        <w:szCs w:val="20"/>
      </w:rPr>
      <w:t>/1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0C1C2" w14:textId="77777777" w:rsidR="000765E6" w:rsidRDefault="000765E6" w:rsidP="00345FB7">
      <w:r>
        <w:separator/>
      </w:r>
    </w:p>
  </w:footnote>
  <w:footnote w:type="continuationSeparator" w:id="0">
    <w:p w14:paraId="34CB6CF7" w14:textId="77777777" w:rsidR="000765E6" w:rsidRDefault="000765E6" w:rsidP="00345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2349A"/>
    <w:multiLevelType w:val="hybridMultilevel"/>
    <w:tmpl w:val="58A04A3E"/>
    <w:lvl w:ilvl="0" w:tplc="2B466F96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8B1419"/>
    <w:multiLevelType w:val="multilevel"/>
    <w:tmpl w:val="7504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EB2C36"/>
    <w:multiLevelType w:val="multilevel"/>
    <w:tmpl w:val="BB761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E750EB"/>
    <w:multiLevelType w:val="hybridMultilevel"/>
    <w:tmpl w:val="02D8546E"/>
    <w:lvl w:ilvl="0" w:tplc="4F0E249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B7006"/>
    <w:multiLevelType w:val="multilevel"/>
    <w:tmpl w:val="C4DE0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CA5F7D"/>
    <w:multiLevelType w:val="multilevel"/>
    <w:tmpl w:val="FDB6B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086292"/>
    <w:multiLevelType w:val="multilevel"/>
    <w:tmpl w:val="88B89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0C6141"/>
    <w:multiLevelType w:val="multilevel"/>
    <w:tmpl w:val="75A47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1D413C"/>
    <w:multiLevelType w:val="hybridMultilevel"/>
    <w:tmpl w:val="DE422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751F3"/>
    <w:multiLevelType w:val="multilevel"/>
    <w:tmpl w:val="181A2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35CA8"/>
    <w:multiLevelType w:val="hybridMultilevel"/>
    <w:tmpl w:val="A4CA7EC4"/>
    <w:lvl w:ilvl="0" w:tplc="00A88DA6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DD82702"/>
    <w:multiLevelType w:val="multilevel"/>
    <w:tmpl w:val="83DC2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0018403">
    <w:abstractNumId w:val="10"/>
  </w:num>
  <w:num w:numId="2" w16cid:durableId="469328346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76765490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212974242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624389075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681933059">
    <w:abstractNumId w:val="7"/>
  </w:num>
  <w:num w:numId="7" w16cid:durableId="1128232862">
    <w:abstractNumId w:val="5"/>
  </w:num>
  <w:num w:numId="8" w16cid:durableId="1263565811">
    <w:abstractNumId w:val="6"/>
  </w:num>
  <w:num w:numId="9" w16cid:durableId="1807969221">
    <w:abstractNumId w:val="1"/>
  </w:num>
  <w:num w:numId="10" w16cid:durableId="1010253489">
    <w:abstractNumId w:val="8"/>
  </w:num>
  <w:num w:numId="11" w16cid:durableId="1042048866">
    <w:abstractNumId w:val="0"/>
  </w:num>
  <w:num w:numId="12" w16cid:durableId="19825397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I1MDKyNDEwNTNV0lEKTi0uzszPAykwrAUAFHkePSwAAAA="/>
  </w:docVars>
  <w:rsids>
    <w:rsidRoot w:val="00204C36"/>
    <w:rsid w:val="00012EDC"/>
    <w:rsid w:val="000379C5"/>
    <w:rsid w:val="00063BEC"/>
    <w:rsid w:val="00065B66"/>
    <w:rsid w:val="000765E6"/>
    <w:rsid w:val="000A1BD5"/>
    <w:rsid w:val="000A7890"/>
    <w:rsid w:val="000B4990"/>
    <w:rsid w:val="000F4653"/>
    <w:rsid w:val="00100D8F"/>
    <w:rsid w:val="00125B40"/>
    <w:rsid w:val="00137151"/>
    <w:rsid w:val="00146327"/>
    <w:rsid w:val="001557F9"/>
    <w:rsid w:val="00165FBB"/>
    <w:rsid w:val="00170CA0"/>
    <w:rsid w:val="00180C13"/>
    <w:rsid w:val="00183654"/>
    <w:rsid w:val="001B2D3A"/>
    <w:rsid w:val="001C2AF9"/>
    <w:rsid w:val="001F4B81"/>
    <w:rsid w:val="00204C36"/>
    <w:rsid w:val="00223E0D"/>
    <w:rsid w:val="00236685"/>
    <w:rsid w:val="00256E5F"/>
    <w:rsid w:val="00260C8B"/>
    <w:rsid w:val="002723EF"/>
    <w:rsid w:val="002847D2"/>
    <w:rsid w:val="00322065"/>
    <w:rsid w:val="00323A07"/>
    <w:rsid w:val="003414B3"/>
    <w:rsid w:val="00342CF9"/>
    <w:rsid w:val="00345FB7"/>
    <w:rsid w:val="003D1839"/>
    <w:rsid w:val="004014E5"/>
    <w:rsid w:val="004215E0"/>
    <w:rsid w:val="00425B43"/>
    <w:rsid w:val="004268BB"/>
    <w:rsid w:val="004A2AAB"/>
    <w:rsid w:val="004A4F22"/>
    <w:rsid w:val="004C0CD9"/>
    <w:rsid w:val="004C7DC9"/>
    <w:rsid w:val="004F5F4C"/>
    <w:rsid w:val="00503D8F"/>
    <w:rsid w:val="0051559C"/>
    <w:rsid w:val="0056348F"/>
    <w:rsid w:val="005725DD"/>
    <w:rsid w:val="0059523C"/>
    <w:rsid w:val="005972FD"/>
    <w:rsid w:val="005A3B0F"/>
    <w:rsid w:val="005A59D1"/>
    <w:rsid w:val="005B7352"/>
    <w:rsid w:val="005C62DA"/>
    <w:rsid w:val="005F08F4"/>
    <w:rsid w:val="00630185"/>
    <w:rsid w:val="00632E26"/>
    <w:rsid w:val="00652596"/>
    <w:rsid w:val="006850B7"/>
    <w:rsid w:val="00695B14"/>
    <w:rsid w:val="006B2CA8"/>
    <w:rsid w:val="006D0AB6"/>
    <w:rsid w:val="006D0F80"/>
    <w:rsid w:val="006D72BD"/>
    <w:rsid w:val="006E3FA1"/>
    <w:rsid w:val="006E42F3"/>
    <w:rsid w:val="00784240"/>
    <w:rsid w:val="007B1A51"/>
    <w:rsid w:val="007F4344"/>
    <w:rsid w:val="00804C3B"/>
    <w:rsid w:val="00822F59"/>
    <w:rsid w:val="008466E0"/>
    <w:rsid w:val="008660D6"/>
    <w:rsid w:val="00877298"/>
    <w:rsid w:val="0089644F"/>
    <w:rsid w:val="00934F03"/>
    <w:rsid w:val="00955E7A"/>
    <w:rsid w:val="00986566"/>
    <w:rsid w:val="00987352"/>
    <w:rsid w:val="009F359D"/>
    <w:rsid w:val="00A27CB4"/>
    <w:rsid w:val="00A313E0"/>
    <w:rsid w:val="00A56B2B"/>
    <w:rsid w:val="00A65AD4"/>
    <w:rsid w:val="00A7612A"/>
    <w:rsid w:val="00A812E2"/>
    <w:rsid w:val="00A81F2A"/>
    <w:rsid w:val="00AA4087"/>
    <w:rsid w:val="00AB002B"/>
    <w:rsid w:val="00AE63ED"/>
    <w:rsid w:val="00AF60CF"/>
    <w:rsid w:val="00B14BB2"/>
    <w:rsid w:val="00B224B3"/>
    <w:rsid w:val="00B55FC8"/>
    <w:rsid w:val="00BA2DCA"/>
    <w:rsid w:val="00BB40A0"/>
    <w:rsid w:val="00C12830"/>
    <w:rsid w:val="00C344E6"/>
    <w:rsid w:val="00C36903"/>
    <w:rsid w:val="00C57944"/>
    <w:rsid w:val="00CC0C58"/>
    <w:rsid w:val="00D1182D"/>
    <w:rsid w:val="00D360D4"/>
    <w:rsid w:val="00D425C6"/>
    <w:rsid w:val="00DA1204"/>
    <w:rsid w:val="00DB427E"/>
    <w:rsid w:val="00DC541A"/>
    <w:rsid w:val="00E0277B"/>
    <w:rsid w:val="00E6434C"/>
    <w:rsid w:val="00E71FE9"/>
    <w:rsid w:val="00E7793B"/>
    <w:rsid w:val="00E80465"/>
    <w:rsid w:val="00E87C2D"/>
    <w:rsid w:val="00EB52A4"/>
    <w:rsid w:val="00EB5EB9"/>
    <w:rsid w:val="00EC04BE"/>
    <w:rsid w:val="00ED1C18"/>
    <w:rsid w:val="00EE6786"/>
    <w:rsid w:val="00EF7421"/>
    <w:rsid w:val="00F014C0"/>
    <w:rsid w:val="00F13CCD"/>
    <w:rsid w:val="00F30F5A"/>
    <w:rsid w:val="00F65E45"/>
    <w:rsid w:val="00FA4F7A"/>
    <w:rsid w:val="00FA65D7"/>
    <w:rsid w:val="00FB4EFB"/>
    <w:rsid w:val="00FB53AA"/>
    <w:rsid w:val="00FB6BD4"/>
    <w:rsid w:val="00FC7554"/>
    <w:rsid w:val="00FF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89EF5B"/>
  <w15:chartTrackingRefBased/>
  <w15:docId w15:val="{2BD36DBE-3A51-4732-BBE6-74C97CCBA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0"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link w:val="BalloonTextChar"/>
    <w:rsid w:val="000F46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pPr>
      <w:ind w:left="1440" w:right="-1800"/>
    </w:pPr>
    <w:rPr>
      <w:b/>
      <w:bCs/>
    </w:rPr>
  </w:style>
  <w:style w:type="character" w:customStyle="1" w:styleId="BalloonTextChar">
    <w:name w:val="Balloon Text Char"/>
    <w:link w:val="BalloonText"/>
    <w:rsid w:val="000F4653"/>
    <w:rPr>
      <w:rFonts w:ascii="Tahoma" w:hAnsi="Tahoma" w:cs="Tahoma"/>
      <w:sz w:val="16"/>
      <w:szCs w:val="16"/>
    </w:rPr>
  </w:style>
  <w:style w:type="character" w:styleId="Hyperlink">
    <w:name w:val="Hyperlink"/>
    <w:rsid w:val="00CC0C58"/>
    <w:rPr>
      <w:color w:val="0000FF"/>
      <w:u w:val="single"/>
    </w:rPr>
  </w:style>
  <w:style w:type="character" w:customStyle="1" w:styleId="apple-converted-space">
    <w:name w:val="apple-converted-space"/>
    <w:rsid w:val="00DC541A"/>
  </w:style>
  <w:style w:type="table" w:styleId="TableGrid">
    <w:name w:val="Table Grid"/>
    <w:basedOn w:val="TableNormal"/>
    <w:rsid w:val="00F30F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345FB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45FB7"/>
    <w:rPr>
      <w:sz w:val="24"/>
      <w:szCs w:val="24"/>
    </w:rPr>
  </w:style>
  <w:style w:type="character" w:styleId="UnresolvedMention">
    <w:name w:val="Unresolved Mention"/>
    <w:uiPriority w:val="99"/>
    <w:semiHidden/>
    <w:unhideWhenUsed/>
    <w:rsid w:val="00EB52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79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L.Thompson@lacity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oli.Mendez@lacit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A ISIS ACCESS REQUEST</vt:lpstr>
    </vt:vector>
  </TitlesOfParts>
  <Company>CDD</Company>
  <LinksUpToDate>false</LinksUpToDate>
  <CharactersWithSpaces>1340</CharactersWithSpaces>
  <SharedDoc>false</SharedDoc>
  <HLinks>
    <vt:vector size="12" baseType="variant">
      <vt:variant>
        <vt:i4>4522109</vt:i4>
      </vt:variant>
      <vt:variant>
        <vt:i4>3</vt:i4>
      </vt:variant>
      <vt:variant>
        <vt:i4>0</vt:i4>
      </vt:variant>
      <vt:variant>
        <vt:i4>5</vt:i4>
      </vt:variant>
      <vt:variant>
        <vt:lpwstr>mailto:David.L.Thompson@lacity.org</vt:lpwstr>
      </vt:variant>
      <vt:variant>
        <vt:lpwstr/>
      </vt:variant>
      <vt:variant>
        <vt:i4>6160441</vt:i4>
      </vt:variant>
      <vt:variant>
        <vt:i4>0</vt:i4>
      </vt:variant>
      <vt:variant>
        <vt:i4>0</vt:i4>
      </vt:variant>
      <vt:variant>
        <vt:i4>5</vt:i4>
      </vt:variant>
      <vt:variant>
        <vt:lpwstr>mailto:Emoli.Mendez@lacity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A ISIS ACCESS REQUEST</dc:title>
  <dc:subject/>
  <dc:creator>CSD</dc:creator>
  <cp:keywords/>
  <cp:lastModifiedBy>Heidi Roberts</cp:lastModifiedBy>
  <cp:revision>2</cp:revision>
  <cp:lastPrinted>2022-06-29T00:03:00Z</cp:lastPrinted>
  <dcterms:created xsi:type="dcterms:W3CDTF">2022-09-19T23:10:00Z</dcterms:created>
  <dcterms:modified xsi:type="dcterms:W3CDTF">2022-09-19T23:10:00Z</dcterms:modified>
</cp:coreProperties>
</file>